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9541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rystian Tka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rtur Rutec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